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0" w:name="Xe4583e98334b7f92c722d14be868551cd4b301c"/>
    <w:p>
      <w:pPr>
        <w:pStyle w:val="Heading1"/>
      </w:pPr>
      <w:r>
        <w:t xml:space="preserve">Cover Letter for Electrician Position in Germany Berlin</w:t>
      </w:r>
    </w:p>
    <w:p>
      <w:pPr>
        <w:pStyle w:val="FirstParagraph"/>
      </w:pPr>
      <w:r>
        <w:t xml:space="preserve">Dear [Employer's Name or Hiring Manager],</w:t>
      </w:r>
    </w:p>
    <w:p>
      <w:pPr>
        <w:pStyle w:val="BodyText"/>
      </w:pPr>
      <w:r>
        <w:t xml:space="preserve">I am writing to express my interest in the Electrician position at your organization, as advertised. As a highly skilled and certified electrician with extensive experience in electrical systems, installations, and maintenance, I am eager to contribute my expertise to a reputable company in Germany Berlin. My passion for electrical work combined with a strong understanding of German technical standards and safety protocols makes me an ideal candidate for this role.</w:t>
      </w:r>
    </w:p>
    <w:p>
      <w:pPr>
        <w:pStyle w:val="BodyText"/>
      </w:pPr>
      <w:r>
        <w:t xml:space="preserve">With over [X years] of hands-on experience in the field, I have developed a comprehensive skill set that includes residential, commercial, and industrial electrical systems. My background includes designing, installing, and maintaining electrical wiring, circuit breakers, switches, outlets, and lighting systems. I am particularly adept at troubleshooting complex electrical issues while adhering to the strict regulations of Germany's electrician industry. In Berlin's dynamic environment—where modern infrastructure meets historic buildings—I have consistently delivered reliable solutions that meet both technical and safety requirements.</w:t>
      </w:r>
    </w:p>
    <w:p>
      <w:pPr>
        <w:pStyle w:val="BodyText"/>
      </w:pPr>
      <w:r>
        <w:t xml:space="preserve">One of my key strengths is my ability to adapt to diverse projects, whether it involves renovating old structures in Berlin’s historic districts or installing cutting-edge smart home systems in new developments. I hold certifications such as [mention specific qualifications, e.g., "DIN VDE 0100" or "Electrician’s License from [Country]"] and am proficient in using tools and software like CAD for electrical schematics. My work ethic is rooted in precision, efficiency, and a commitment to excellence—values that align perfectly with the high standards of Germany Berlin’s construction and energy sectors.</w:t>
      </w:r>
    </w:p>
    <w:p>
      <w:pPr>
        <w:pStyle w:val="BodyText"/>
      </w:pPr>
      <w:r>
        <w:t xml:space="preserve">Living in Germany Berlin has given me unique insights into the country’s energy transition (Energiewende) initiatives. I have worked on projects involving renewable energy integration, such as solar panel installations and energy-efficient wiring systems, which are critical to meeting Germany's sustainability goals. This experience not only enhances my technical expertise but also deepens my understanding of the cultural and regulatory landscape in Berlin. I am familiar with the German work culture, where punctuality, teamwork, and meticulous attention to detail are paramount.</w:t>
      </w:r>
    </w:p>
    <w:p>
      <w:pPr>
        <w:pStyle w:val="BodyText"/>
      </w:pPr>
      <w:r>
        <w:t xml:space="preserve">What sets me apart is my ability to combine technical proficiency with strong communication skills. As an Electrician in Germany Berlin, I often collaborate with architects, engineers, and clients to ensure projects meet their specifications while complying with local codes. My fluency in [mention languages, e.g., "German and English"] allows me to interact seamlessly with both German-speaking teams and international clients. This linguistic versatility is particularly valuable in a city like Berlin, which attracts professionals from around the world.</w:t>
      </w:r>
    </w:p>
    <w:p>
      <w:pPr>
        <w:pStyle w:val="BodyText"/>
      </w:pPr>
      <w:r>
        <w:t xml:space="preserve">In my previous roles, I have consistently prioritized safety—ensuring that all electrical work adheres to the stringent guidelines of the German Association of Electrical, Electronic &amp; Information Technologies (VDE). For example, during a recent project in [specific location or company name], I implemented a comprehensive safety protocol that reduced potential hazards by 30%. This proactive approach not only safeguards workers but also ensures compliance with the Federal Institute for Occupational Safety and Health (BAUA) standards.</w:t>
      </w:r>
    </w:p>
    <w:p>
      <w:pPr>
        <w:pStyle w:val="BodyText"/>
      </w:pPr>
      <w:r>
        <w:t xml:space="preserve">I am particularly drawn to Germany Berlin because of its innovative spirit and commitment to sustainable development. The city’s focus on smart grid technologies, energy-efficient buildings, and renewable energy sources aligns perfectly with my professional interests. I am excited about the opportunity to contribute to projects that shape Berlin’s future while gaining exposure to advanced electrical systems and practices.</w:t>
      </w:r>
    </w:p>
    <w:p>
      <w:pPr>
        <w:pStyle w:val="BodyText"/>
      </w:pPr>
      <w:r>
        <w:t xml:space="preserve">My motivation as an Electrician is driven by a desire to make a tangible impact. Whether it’s ensuring that a residential complex has reliable power or helping a business upgrade its electrical infrastructure, I take pride in delivering solutions that enhance safety and efficiency. In Germany Berlin, where the demand for skilled electricians continues to grow due to urbanization and green energy initiatives, I am confident that my skills and dedication will be an asset to your team.</w:t>
      </w:r>
    </w:p>
    <w:p>
      <w:pPr>
        <w:pStyle w:val="BodyText"/>
      </w:pPr>
      <w:r>
        <w:t xml:space="preserve">I would welcome the opportunity to discuss how my background, qualifications, and enthusiasm for electrical work can contribute to your organization’s success. Thank you for considering my application. I look forward to the possibility of joining your team in Germany Berlin and contributing to the continued growth and innovation of your compan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p>
      <w:pPr>
        <w:pStyle w:val="BodyText"/>
      </w:pPr>
      <w:r>
        <w:t xml:space="preserve">This document is a sample cover letter tailored for an Electrician position in Germany Berlin. Adjust the placeholders and details to match your specific experience and the requirements of the job you are applying f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Germany Berlin</dc:title>
  <dc:creator/>
  <dc:language>en</dc:language>
  <cp:keywords/>
  <dcterms:created xsi:type="dcterms:W3CDTF">2026-07-23T05:29:52Z</dcterms:created>
  <dcterms:modified xsi:type="dcterms:W3CDTF">2026-07-23T05:29:52Z</dcterms:modified>
</cp:coreProperties>
</file>

<file path=docProps/custom.xml><?xml version="1.0" encoding="utf-8"?>
<Properties xmlns="http://schemas.openxmlformats.org/officeDocument/2006/custom-properties" xmlns:vt="http://schemas.openxmlformats.org/officeDocument/2006/docPropsVTypes"/>
</file>